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4CF" w:rsidRPr="005622E2" w:rsidRDefault="00BB6BB7">
      <w:pPr>
        <w:jc w:val="center"/>
        <w:rPr>
          <w:rFonts w:ascii="Batang" w:eastAsia="Batang" w:hAnsi="Batang"/>
          <w:b/>
          <w:bCs/>
          <w:sz w:val="28"/>
          <w:szCs w:val="28"/>
        </w:rPr>
      </w:pPr>
      <w:r w:rsidRPr="005622E2">
        <w:rPr>
          <w:rFonts w:ascii="Batang" w:eastAsia="Batang" w:hAnsi="Batang"/>
          <w:b/>
          <w:bCs/>
          <w:sz w:val="28"/>
          <w:szCs w:val="28"/>
        </w:rPr>
        <w:t xml:space="preserve">TRAVEL AWARD </w:t>
      </w:r>
      <w:r w:rsidR="00D53A7F" w:rsidRPr="005622E2">
        <w:rPr>
          <w:rFonts w:ascii="Batang" w:eastAsia="Batang" w:hAnsi="Batang"/>
          <w:b/>
          <w:bCs/>
          <w:sz w:val="28"/>
          <w:szCs w:val="28"/>
        </w:rPr>
        <w:t>APPLICATION FORM</w:t>
      </w:r>
      <w:r w:rsidR="00E614CF" w:rsidRPr="005622E2">
        <w:rPr>
          <w:rFonts w:ascii="Batang" w:eastAsia="Batang" w:hAnsi="Batang"/>
          <w:b/>
          <w:bCs/>
          <w:sz w:val="28"/>
          <w:szCs w:val="28"/>
        </w:rPr>
        <w:t xml:space="preserve"> </w:t>
      </w:r>
    </w:p>
    <w:p w:rsidR="00204BC8" w:rsidRPr="005622E2" w:rsidRDefault="00204BC8">
      <w:pPr>
        <w:jc w:val="center"/>
        <w:rPr>
          <w:rFonts w:ascii="Batang" w:eastAsia="Batang" w:hAnsi="Batang"/>
          <w:b/>
          <w:bCs/>
        </w:rPr>
      </w:pPr>
    </w:p>
    <w:p w:rsidR="00E614CF" w:rsidRPr="005622E2" w:rsidRDefault="00D53A7F">
      <w:pPr>
        <w:jc w:val="center"/>
        <w:rPr>
          <w:rFonts w:ascii="Batang" w:eastAsia="Batang" w:hAnsi="Batang"/>
          <w:b/>
          <w:bCs/>
          <w:sz w:val="24"/>
          <w:szCs w:val="24"/>
        </w:rPr>
      </w:pPr>
      <w:r w:rsidRPr="005622E2">
        <w:rPr>
          <w:rFonts w:ascii="Batang" w:eastAsia="Batang" w:hAnsi="Batang"/>
          <w:b/>
          <w:bCs/>
          <w:sz w:val="24"/>
          <w:szCs w:val="24"/>
        </w:rPr>
        <w:t>EASTERN KENTUCKY UNIVERSITY</w:t>
      </w:r>
    </w:p>
    <w:p w:rsidR="00E614CF" w:rsidRPr="005622E2" w:rsidRDefault="00E614CF" w:rsidP="00D53A7F">
      <w:pPr>
        <w:jc w:val="center"/>
        <w:rPr>
          <w:rFonts w:ascii="Batang" w:eastAsia="Batang" w:hAnsi="Batang"/>
          <w:sz w:val="22"/>
          <w:szCs w:val="22"/>
        </w:rPr>
      </w:pPr>
    </w:p>
    <w:p w:rsidR="00F83AA1" w:rsidRPr="005622E2" w:rsidRDefault="00FE419B" w:rsidP="00F83AA1">
      <w:pPr>
        <w:rPr>
          <w:rFonts w:ascii="Batang" w:eastAsia="Batang" w:hAnsi="Batang"/>
        </w:rPr>
      </w:pPr>
      <w:r>
        <w:rPr>
          <w:rFonts w:ascii="Batang" w:eastAsia="Batang" w:hAnsi="Batang"/>
        </w:rPr>
        <w:t>The</w:t>
      </w:r>
      <w:r w:rsidR="0078496A">
        <w:rPr>
          <w:rFonts w:ascii="Batang" w:eastAsia="Batang" w:hAnsi="Batang"/>
        </w:rPr>
        <w:t xml:space="preserve"> </w:t>
      </w:r>
      <w:r w:rsidR="000B4D6D" w:rsidRPr="005622E2">
        <w:rPr>
          <w:rFonts w:ascii="Batang" w:eastAsia="Batang" w:hAnsi="Batang"/>
        </w:rPr>
        <w:t xml:space="preserve">Undergraduate Research and </w:t>
      </w:r>
      <w:r w:rsidR="00F83AA1" w:rsidRPr="005622E2">
        <w:rPr>
          <w:rFonts w:ascii="Batang" w:eastAsia="Batang" w:hAnsi="Batang"/>
        </w:rPr>
        <w:t>Creative Endeavors Travel Award</w:t>
      </w:r>
      <w:r>
        <w:rPr>
          <w:rFonts w:ascii="Batang" w:eastAsia="Batang" w:hAnsi="Batang"/>
        </w:rPr>
        <w:t xml:space="preserve"> </w:t>
      </w:r>
      <w:r w:rsidR="00F83AA1" w:rsidRPr="005622E2">
        <w:rPr>
          <w:rFonts w:ascii="Batang" w:eastAsia="Batang" w:hAnsi="Batang"/>
        </w:rPr>
        <w:t xml:space="preserve">provides financial assistance reimbursement </w:t>
      </w:r>
      <w:r w:rsidR="006D4381">
        <w:rPr>
          <w:rFonts w:ascii="Batang" w:eastAsia="Batang" w:hAnsi="Batang"/>
        </w:rPr>
        <w:t xml:space="preserve">up to $500 </w:t>
      </w:r>
      <w:r w:rsidR="00F83AA1" w:rsidRPr="005622E2">
        <w:rPr>
          <w:rFonts w:ascii="Batang" w:eastAsia="Batang" w:hAnsi="Batang"/>
        </w:rPr>
        <w:t xml:space="preserve">to students </w:t>
      </w:r>
      <w:r w:rsidR="005622E2">
        <w:rPr>
          <w:rFonts w:ascii="Batang" w:eastAsia="Batang" w:hAnsi="Batang"/>
        </w:rPr>
        <w:t>presenting at professional</w:t>
      </w:r>
      <w:r w:rsidR="00F83AA1" w:rsidRPr="005622E2">
        <w:rPr>
          <w:rFonts w:ascii="Batang" w:eastAsia="Batang" w:hAnsi="Batang"/>
        </w:rPr>
        <w:t xml:space="preserve"> conferences. Preference will be given to students who have demonstrated exceptional dedication to their</w:t>
      </w:r>
      <w:r w:rsidR="00342813">
        <w:rPr>
          <w:rFonts w:ascii="Batang" w:eastAsia="Batang" w:hAnsi="Batang"/>
        </w:rPr>
        <w:t xml:space="preserve"> research and</w:t>
      </w:r>
      <w:r w:rsidR="00F83AA1" w:rsidRPr="005622E2">
        <w:rPr>
          <w:rFonts w:ascii="Batang" w:eastAsia="Batang" w:hAnsi="Batang"/>
        </w:rPr>
        <w:t xml:space="preserve"> creative projects. The expectation is that a proposal will be reviewed and supported by the student’s mentor.  Documentation of the presentation/exhibition should be included (</w:t>
      </w:r>
      <w:r w:rsidR="00F83AA1" w:rsidRPr="00342813">
        <w:rPr>
          <w:rFonts w:ascii="Batang" w:eastAsia="Batang" w:hAnsi="Batang"/>
          <w:i/>
        </w:rPr>
        <w:t>e.g.</w:t>
      </w:r>
      <w:r w:rsidR="00F83AA1" w:rsidRPr="005622E2">
        <w:rPr>
          <w:rFonts w:ascii="Batang" w:eastAsia="Batang" w:hAnsi="Batang"/>
        </w:rPr>
        <w:t xml:space="preserve"> letter of acceptance for a presentation, copy of appropriate section of the official program or exhibit catalog, </w:t>
      </w:r>
      <w:r w:rsidR="00F83AA1" w:rsidRPr="00342813">
        <w:rPr>
          <w:rFonts w:ascii="Batang" w:eastAsia="Batang" w:hAnsi="Batang"/>
        </w:rPr>
        <w:t>receipts for travel expenses,</w:t>
      </w:r>
      <w:r w:rsidR="00F83AA1" w:rsidRPr="005622E2">
        <w:rPr>
          <w:rFonts w:ascii="Batang" w:eastAsia="Batang" w:hAnsi="Batang"/>
        </w:rPr>
        <w:t xml:space="preserve"> venue and dates).  Before submitting an application the student should review the guidelines for submission of the Undergraduate Research and Creative Endeavors Travel Award</w:t>
      </w:r>
      <w:r w:rsidR="00872020">
        <w:rPr>
          <w:rFonts w:ascii="Batang" w:eastAsia="Batang" w:hAnsi="Batang"/>
        </w:rPr>
        <w:t xml:space="preserve"> </w:t>
      </w:r>
      <w:r w:rsidR="00853965">
        <w:rPr>
          <w:rFonts w:ascii="Batang" w:eastAsia="Batang" w:hAnsi="Batang"/>
        </w:rPr>
        <w:t>(</w:t>
      </w:r>
      <w:r w:rsidR="00872020" w:rsidRPr="00872020">
        <w:rPr>
          <w:rFonts w:ascii="Batang" w:eastAsia="Batang" w:hAnsi="Batang"/>
        </w:rPr>
        <w:t>http://our.eku.edu/travel-awards</w:t>
      </w:r>
      <w:r w:rsidR="00872020">
        <w:rPr>
          <w:rFonts w:ascii="Batang" w:eastAsia="Batang" w:hAnsi="Batang"/>
        </w:rPr>
        <w:t>)</w:t>
      </w:r>
      <w:r w:rsidR="00F83AA1" w:rsidRPr="005622E2">
        <w:rPr>
          <w:rFonts w:ascii="Batang" w:eastAsia="Batang" w:hAnsi="Batang"/>
        </w:rPr>
        <w:t>.</w:t>
      </w:r>
    </w:p>
    <w:p w:rsidR="00E614CF" w:rsidRPr="005622E2" w:rsidRDefault="00EB7EB7">
      <w:pPr>
        <w:rPr>
          <w:rFonts w:ascii="Batang" w:eastAsia="Batang" w:hAnsi="Batang" w:cs="Arial"/>
          <w:sz w:val="22"/>
          <w:szCs w:val="22"/>
        </w:rPr>
      </w:pPr>
      <w:r>
        <w:rPr>
          <w:rFonts w:ascii="Batang" w:eastAsia="Batang" w:hAnsi="Batang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139699</wp:posOffset>
                </wp:positionV>
                <wp:extent cx="6675120" cy="0"/>
                <wp:effectExtent l="0" t="0" r="11430" b="1905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1854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B67983" id="Line 3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11pt" to="525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" o:allowincell="f" strokeweight="1.46pt">
                <w10:wrap anchorx="margin"/>
              </v:line>
            </w:pict>
          </mc:Fallback>
        </mc:AlternateContent>
      </w:r>
    </w:p>
    <w:p w:rsidR="00E614CF" w:rsidRPr="005622E2" w:rsidRDefault="00B94E57">
      <w:pPr>
        <w:rPr>
          <w:rFonts w:ascii="Batang" w:eastAsia="Batang" w:hAnsi="Batang" w:cs="Arial"/>
          <w:i/>
          <w:sz w:val="16"/>
          <w:szCs w:val="16"/>
        </w:rPr>
      </w:pPr>
      <w:r w:rsidRPr="005622E2">
        <w:rPr>
          <w:rFonts w:ascii="Batang" w:eastAsia="Batang" w:hAnsi="Batang" w:cs="Arial"/>
          <w:i/>
          <w:sz w:val="16"/>
          <w:szCs w:val="16"/>
        </w:rPr>
        <w:t>To be completed by the applicant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3240"/>
        <w:gridCol w:w="1980"/>
        <w:gridCol w:w="3312"/>
      </w:tblGrid>
      <w:tr w:rsidR="003D22F3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3D22F3" w:rsidRPr="005622E2" w:rsidRDefault="0088299D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 xml:space="preserve">Application </w:t>
            </w:r>
            <w:r w:rsidR="003D22F3" w:rsidRPr="005622E2">
              <w:rPr>
                <w:rFonts w:ascii="Batang" w:eastAsia="Batang" w:hAnsi="Batang"/>
                <w:b/>
                <w:sz w:val="22"/>
                <w:szCs w:val="22"/>
              </w:rPr>
              <w:t>Dat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22F3" w:rsidRPr="005622E2" w:rsidRDefault="003D22F3" w:rsidP="00554B7E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3D22F3" w:rsidRPr="005622E2" w:rsidRDefault="007D0D1A" w:rsidP="00F83AA1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Date of trip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22F3" w:rsidRPr="005622E2" w:rsidRDefault="003D22F3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0B4D6D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0B4D6D" w:rsidRPr="005622E2" w:rsidRDefault="007D0D1A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Department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B4D6D" w:rsidRPr="005622E2" w:rsidRDefault="000B4D6D" w:rsidP="00554B7E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0B4D6D" w:rsidRPr="005622E2" w:rsidRDefault="007D0D1A" w:rsidP="000B4D6D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Total cost of trip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B4D6D" w:rsidRPr="005622E2" w:rsidRDefault="000B4D6D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E614CF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E614CF" w:rsidRPr="005622E2" w:rsidRDefault="007D0D1A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Student Nam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14CF" w:rsidRPr="005622E2" w:rsidRDefault="00E614CF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E614CF" w:rsidRPr="005622E2" w:rsidRDefault="007D0D1A" w:rsidP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 xml:space="preserve">Student </w:t>
            </w:r>
            <w:r w:rsidR="008A4685">
              <w:rPr>
                <w:rFonts w:ascii="Batang" w:eastAsia="Batang" w:hAnsi="Batang"/>
                <w:b/>
                <w:sz w:val="22"/>
                <w:szCs w:val="22"/>
              </w:rPr>
              <w:t>ID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14CF" w:rsidRPr="005622E2" w:rsidRDefault="00E614CF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8A4685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Student Signatur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>Student Email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8A4685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>Student Addres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Mentor Name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8A4685" w:rsidRPr="005622E2" w:rsidTr="008A4685">
        <w:trPr>
          <w:cantSplit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A4685" w:rsidRDefault="008A4685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Mentor Signature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A4685" w:rsidRPr="005622E2" w:rsidRDefault="008A4685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</w:tbl>
    <w:p w:rsidR="00C07BCC" w:rsidRPr="005622E2" w:rsidRDefault="00EB7EB7" w:rsidP="00C07BCC">
      <w:pPr>
        <w:rPr>
          <w:rFonts w:ascii="Batang" w:eastAsia="Batang" w:hAnsi="Batang" w:cs="Arial"/>
          <w:sz w:val="22"/>
          <w:szCs w:val="22"/>
        </w:rPr>
      </w:pPr>
      <w:r>
        <w:rPr>
          <w:rFonts w:ascii="Batang" w:eastAsia="Batang" w:hAnsi="Batang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139699</wp:posOffset>
                </wp:positionV>
                <wp:extent cx="6675120" cy="0"/>
                <wp:effectExtent l="0" t="0" r="11430" b="1905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1854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4538BA" id="Line 4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11pt" to="525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" o:allowincell="f" strokeweight="1.46pt">
                <w10:wrap anchorx="margin"/>
              </v:line>
            </w:pict>
          </mc:Fallback>
        </mc:AlternateContent>
      </w:r>
    </w:p>
    <w:p w:rsidR="00E614CF" w:rsidRPr="00B5735B" w:rsidRDefault="000B4D6D">
      <w:pPr>
        <w:rPr>
          <w:rFonts w:ascii="Batang" w:eastAsia="Batang" w:hAnsi="Batang"/>
          <w:i/>
          <w:sz w:val="16"/>
          <w:szCs w:val="16"/>
        </w:rPr>
      </w:pPr>
      <w:r w:rsidRPr="00B5735B">
        <w:rPr>
          <w:rFonts w:ascii="Batang" w:eastAsia="Batang" w:hAnsi="Batang"/>
          <w:i/>
          <w:sz w:val="16"/>
          <w:szCs w:val="16"/>
        </w:rPr>
        <w:t xml:space="preserve">To be completed by </w:t>
      </w:r>
      <w:r w:rsidR="00DF01E5">
        <w:rPr>
          <w:rFonts w:ascii="Batang" w:eastAsia="Batang" w:hAnsi="Batang"/>
          <w:i/>
          <w:sz w:val="16"/>
          <w:szCs w:val="16"/>
        </w:rPr>
        <w:t xml:space="preserve">Director of Undergraduate </w:t>
      </w:r>
      <w:r w:rsidR="002362A9">
        <w:rPr>
          <w:rFonts w:ascii="Batang" w:eastAsia="Batang" w:hAnsi="Batang"/>
          <w:i/>
          <w:sz w:val="16"/>
          <w:szCs w:val="16"/>
        </w:rPr>
        <w:t>Research</w:t>
      </w:r>
      <w:r w:rsidR="00DF01E5">
        <w:rPr>
          <w:rFonts w:ascii="Batang" w:eastAsia="Batang" w:hAnsi="Batang"/>
          <w:i/>
          <w:sz w:val="16"/>
          <w:szCs w:val="16"/>
        </w:rPr>
        <w:t xml:space="preserve"> &amp; Creative Endeavors</w:t>
      </w:r>
    </w:p>
    <w:tbl>
      <w:tblPr>
        <w:tblpPr w:leftFromText="180" w:rightFromText="180" w:vertAnchor="text" w:tblpX="-126" w:tblpY="1"/>
        <w:tblOverlap w:val="never"/>
        <w:tblW w:w="7614" w:type="dxa"/>
        <w:tblLook w:val="04A0" w:firstRow="1" w:lastRow="0" w:firstColumn="1" w:lastColumn="0" w:noHBand="0" w:noVBand="1"/>
      </w:tblPr>
      <w:tblGrid>
        <w:gridCol w:w="7614"/>
      </w:tblGrid>
      <w:tr w:rsidR="00A231B6" w:rsidRPr="005622E2" w:rsidTr="006A2419">
        <w:tc>
          <w:tcPr>
            <w:tcW w:w="7614" w:type="dxa"/>
            <w:shd w:val="clear" w:color="auto" w:fill="auto"/>
          </w:tcPr>
          <w:p w:rsidR="00A231B6" w:rsidRPr="005622E2" w:rsidRDefault="006A2419" w:rsidP="006A2419">
            <w:pPr>
              <w:rPr>
                <w:rFonts w:ascii="Batang" w:eastAsia="Batang" w:hAnsi="Batang"/>
                <w:b/>
              </w:rPr>
            </w:pPr>
            <w:r w:rsidRPr="005622E2">
              <w:rPr>
                <w:rFonts w:ascii="Batang" w:eastAsia="Batang" w:hAnsi="Batang"/>
                <w:b/>
              </w:rPr>
              <w:t xml:space="preserve"> </w:t>
            </w:r>
            <w:r w:rsidR="000B4D6D" w:rsidRPr="005622E2">
              <w:rPr>
                <w:rFonts w:ascii="Batang" w:eastAsia="Batang" w:hAnsi="Batang"/>
                <w:b/>
              </w:rPr>
              <w:t xml:space="preserve">Travel Award </w:t>
            </w:r>
            <w:r w:rsidR="00A231B6" w:rsidRPr="005622E2">
              <w:rPr>
                <w:rFonts w:ascii="Batang" w:eastAsia="Batang" w:hAnsi="Batang"/>
                <w:b/>
              </w:rPr>
              <w:t>account balance</w:t>
            </w:r>
            <w:r w:rsidR="00B5735B">
              <w:rPr>
                <w:rFonts w:ascii="Batang" w:eastAsia="Batang" w:hAnsi="Batang"/>
                <w:b/>
              </w:rPr>
              <w:t xml:space="preserve"> </w:t>
            </w:r>
            <w:r w:rsidR="00A231B6" w:rsidRPr="005622E2">
              <w:rPr>
                <w:rFonts w:ascii="Batang" w:eastAsia="Batang" w:hAnsi="Batang"/>
                <w:b/>
              </w:rPr>
              <w:t>___________</w:t>
            </w:r>
            <w:r w:rsidR="00B5735B">
              <w:rPr>
                <w:rFonts w:ascii="Batang" w:eastAsia="Batang" w:hAnsi="Batang"/>
                <w:b/>
              </w:rPr>
              <w:t>______</w:t>
            </w:r>
            <w:r w:rsidR="00B8144A" w:rsidRPr="005622E2">
              <w:rPr>
                <w:rFonts w:ascii="Batang" w:eastAsia="Batang" w:hAnsi="Batang"/>
                <w:b/>
              </w:rPr>
              <w:t>___</w:t>
            </w:r>
          </w:p>
        </w:tc>
      </w:tr>
    </w:tbl>
    <w:p w:rsidR="00F434BD" w:rsidRPr="005622E2" w:rsidRDefault="00F434BD" w:rsidP="00F434BD">
      <w:pPr>
        <w:rPr>
          <w:rFonts w:ascii="Batang" w:eastAsia="Batang" w:hAnsi="Batang"/>
          <w:vanish/>
        </w:rPr>
      </w:pPr>
    </w:p>
    <w:tbl>
      <w:tblPr>
        <w:tblW w:w="1066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46"/>
        <w:gridCol w:w="2084"/>
        <w:gridCol w:w="3226"/>
        <w:gridCol w:w="2307"/>
      </w:tblGrid>
      <w:tr w:rsidR="003F446E" w:rsidRPr="005622E2" w:rsidTr="00B5735B">
        <w:trPr>
          <w:cantSplit/>
          <w:jc w:val="center"/>
        </w:trPr>
        <w:tc>
          <w:tcPr>
            <w:tcW w:w="3046" w:type="dxa"/>
            <w:tcBorders>
              <w:top w:val="nil"/>
              <w:left w:val="nil"/>
              <w:right w:val="nil"/>
            </w:tcBorders>
          </w:tcPr>
          <w:p w:rsidR="003F446E" w:rsidRPr="005622E2" w:rsidRDefault="000B4D6D" w:rsidP="003F446E">
            <w:pPr>
              <w:rPr>
                <w:rFonts w:ascii="Batang" w:eastAsia="Batang" w:hAnsi="Batang"/>
                <w:b/>
              </w:rPr>
            </w:pPr>
            <w:r w:rsidRPr="005622E2">
              <w:rPr>
                <w:rFonts w:ascii="Batang" w:eastAsia="Batang" w:hAnsi="Batang"/>
                <w:b/>
              </w:rPr>
              <w:t>Travel Award</w:t>
            </w:r>
            <w:r w:rsidR="003F446E" w:rsidRPr="005622E2">
              <w:rPr>
                <w:rFonts w:ascii="Batang" w:eastAsia="Batang" w:hAnsi="Batang"/>
                <w:b/>
              </w:rPr>
              <w:t xml:space="preserve"> account number</w:t>
            </w:r>
          </w:p>
        </w:tc>
        <w:tc>
          <w:tcPr>
            <w:tcW w:w="2084" w:type="dxa"/>
            <w:tcBorders>
              <w:left w:val="nil"/>
              <w:bottom w:val="single" w:sz="4" w:space="0" w:color="auto"/>
              <w:right w:val="nil"/>
            </w:tcBorders>
          </w:tcPr>
          <w:p w:rsidR="003F446E" w:rsidRPr="005622E2" w:rsidRDefault="003F446E" w:rsidP="003F446E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3226" w:type="dxa"/>
            <w:tcBorders>
              <w:top w:val="nil"/>
              <w:left w:val="nil"/>
              <w:right w:val="nil"/>
            </w:tcBorders>
          </w:tcPr>
          <w:p w:rsidR="003F446E" w:rsidRPr="005622E2" w:rsidRDefault="00134854" w:rsidP="000B4D6D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</w:rPr>
              <w:t xml:space="preserve">Amount funded </w:t>
            </w:r>
            <w:r w:rsidR="000B4D6D" w:rsidRPr="005622E2">
              <w:rPr>
                <w:rFonts w:ascii="Batang" w:eastAsia="Batang" w:hAnsi="Batang"/>
                <w:b/>
              </w:rPr>
              <w:t>by Travel Award</w:t>
            </w:r>
          </w:p>
        </w:tc>
        <w:tc>
          <w:tcPr>
            <w:tcW w:w="2307" w:type="dxa"/>
            <w:tcBorders>
              <w:left w:val="nil"/>
              <w:bottom w:val="single" w:sz="4" w:space="0" w:color="auto"/>
              <w:right w:val="nil"/>
            </w:tcBorders>
          </w:tcPr>
          <w:p w:rsidR="003F446E" w:rsidRPr="005622E2" w:rsidRDefault="003F446E" w:rsidP="003F446E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3F446E" w:rsidRPr="005622E2" w:rsidTr="00B5735B">
        <w:trPr>
          <w:cantSplit/>
          <w:trHeight w:val="197"/>
          <w:jc w:val="center"/>
        </w:trPr>
        <w:tc>
          <w:tcPr>
            <w:tcW w:w="3046" w:type="dxa"/>
            <w:tcBorders>
              <w:top w:val="nil"/>
              <w:left w:val="nil"/>
              <w:right w:val="nil"/>
            </w:tcBorders>
          </w:tcPr>
          <w:p w:rsidR="003F446E" w:rsidRPr="005622E2" w:rsidRDefault="000B4D6D" w:rsidP="00B94E57">
            <w:pPr>
              <w:rPr>
                <w:rFonts w:ascii="Batang" w:eastAsia="Batang" w:hAnsi="Batang"/>
                <w:b/>
              </w:rPr>
            </w:pPr>
            <w:r w:rsidRPr="005622E2">
              <w:rPr>
                <w:rFonts w:ascii="Batang" w:eastAsia="Batang" w:hAnsi="Batang"/>
                <w:b/>
              </w:rPr>
              <w:t>Approval</w:t>
            </w:r>
          </w:p>
        </w:tc>
        <w:tc>
          <w:tcPr>
            <w:tcW w:w="20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F446E" w:rsidRPr="005622E2" w:rsidRDefault="003F446E" w:rsidP="003F446E">
            <w:pPr>
              <w:ind w:left="270" w:hanging="270"/>
              <w:rPr>
                <w:rFonts w:ascii="Batang" w:eastAsia="Batang" w:hAnsi="Batang"/>
              </w:rPr>
            </w:pPr>
          </w:p>
        </w:tc>
        <w:tc>
          <w:tcPr>
            <w:tcW w:w="3226" w:type="dxa"/>
            <w:tcBorders>
              <w:top w:val="nil"/>
              <w:left w:val="nil"/>
              <w:right w:val="nil"/>
            </w:tcBorders>
          </w:tcPr>
          <w:p w:rsidR="003F446E" w:rsidRPr="005622E2" w:rsidRDefault="00DF01E5" w:rsidP="00DF01E5">
            <w:pPr>
              <w:rPr>
                <w:rFonts w:ascii="Batang" w:eastAsia="Batang" w:hAnsi="Batang"/>
                <w:b/>
              </w:rPr>
            </w:pPr>
            <w:r>
              <w:rPr>
                <w:rFonts w:ascii="Batang" w:eastAsia="Batang" w:hAnsi="Batang"/>
                <w:b/>
              </w:rPr>
              <w:t>Additional amount funded by Department</w:t>
            </w:r>
          </w:p>
        </w:tc>
        <w:tc>
          <w:tcPr>
            <w:tcW w:w="23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F446E" w:rsidRPr="005622E2" w:rsidRDefault="003F446E" w:rsidP="003F446E">
            <w:pPr>
              <w:rPr>
                <w:rFonts w:ascii="Batang" w:eastAsia="Batang" w:hAnsi="Batang"/>
              </w:rPr>
            </w:pPr>
          </w:p>
        </w:tc>
      </w:tr>
    </w:tbl>
    <w:p w:rsidR="00F434BD" w:rsidRPr="005622E2" w:rsidRDefault="00F434BD" w:rsidP="00F434BD">
      <w:pPr>
        <w:rPr>
          <w:rFonts w:ascii="Batang" w:eastAsia="Batang" w:hAnsi="Batang"/>
          <w:vanish/>
        </w:rPr>
      </w:pPr>
    </w:p>
    <w:p w:rsidR="00F434BD" w:rsidRPr="005622E2" w:rsidRDefault="00F434BD" w:rsidP="00F434BD">
      <w:pPr>
        <w:rPr>
          <w:rFonts w:ascii="Batang" w:eastAsia="Batang" w:hAnsi="Batang"/>
          <w:vanish/>
        </w:rPr>
      </w:pPr>
    </w:p>
    <w:tbl>
      <w:tblPr>
        <w:tblW w:w="20" w:type="dxa"/>
        <w:tblInd w:w="-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"/>
      </w:tblGrid>
      <w:tr w:rsidR="006A2419" w:rsidRPr="005622E2" w:rsidTr="006A2419">
        <w:trPr>
          <w:cantSplit/>
        </w:trPr>
        <w:tc>
          <w:tcPr>
            <w:tcW w:w="20" w:type="dxa"/>
          </w:tcPr>
          <w:p w:rsidR="006A2419" w:rsidRPr="005622E2" w:rsidRDefault="006A2419" w:rsidP="006F495C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 xml:space="preserve"> </w:t>
            </w:r>
          </w:p>
        </w:tc>
      </w:tr>
    </w:tbl>
    <w:p w:rsidR="00FA4D27" w:rsidRPr="005622E2" w:rsidRDefault="00EB7EB7" w:rsidP="00FA4D27">
      <w:pPr>
        <w:rPr>
          <w:rFonts w:ascii="Batang" w:eastAsia="Batang" w:hAnsi="Batang" w:cs="Arial"/>
          <w:sz w:val="22"/>
          <w:szCs w:val="22"/>
        </w:rPr>
      </w:pPr>
      <w:r>
        <w:rPr>
          <w:rFonts w:ascii="Batang" w:eastAsia="Batang" w:hAnsi="Batang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139699</wp:posOffset>
                </wp:positionV>
                <wp:extent cx="6675120" cy="0"/>
                <wp:effectExtent l="0" t="0" r="11430" b="1905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1854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180194" id="Line 5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11pt" to="525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rDmEgIAACkEAAAOAAAAZHJzL2Uyb0RvYy54bWysU8GO2jAQvVfqP1i+QxIaWD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" o:allowincell="f" strokeweight="1.46pt">
                <w10:wrap anchorx="margin"/>
              </v:line>
            </w:pict>
          </mc:Fallback>
        </mc:AlternateContent>
      </w:r>
    </w:p>
    <w:p w:rsidR="00D53A7F" w:rsidRPr="005622E2" w:rsidRDefault="00D53A7F" w:rsidP="00D53A7F">
      <w:pPr>
        <w:rPr>
          <w:rFonts w:ascii="Batang" w:eastAsia="Batang" w:hAnsi="Batang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07"/>
        <w:gridCol w:w="3064"/>
        <w:gridCol w:w="2570"/>
        <w:gridCol w:w="1753"/>
      </w:tblGrid>
      <w:tr w:rsidR="00242D9A" w:rsidRPr="005622E2" w:rsidTr="001826CA">
        <w:tc>
          <w:tcPr>
            <w:tcW w:w="3060" w:type="dxa"/>
            <w:shd w:val="clear" w:color="auto" w:fill="auto"/>
          </w:tcPr>
          <w:p w:rsidR="00242D9A" w:rsidRPr="005622E2" w:rsidRDefault="00242D9A" w:rsidP="00242D9A">
            <w:pPr>
              <w:jc w:val="center"/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3150" w:type="dxa"/>
            <w:shd w:val="clear" w:color="auto" w:fill="auto"/>
          </w:tcPr>
          <w:p w:rsidR="00242D9A" w:rsidRPr="005622E2" w:rsidRDefault="00242D9A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:rsidR="00242D9A" w:rsidRPr="005622E2" w:rsidRDefault="00E72960" w:rsidP="00242D9A">
            <w:pPr>
              <w:jc w:val="center"/>
              <w:rPr>
                <w:rFonts w:ascii="Batang" w:eastAsia="Batang" w:hAnsi="Batang"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>Amount F</w:t>
            </w:r>
            <w:r w:rsidR="00242D9A" w:rsidRPr="005622E2">
              <w:rPr>
                <w:rFonts w:ascii="Batang" w:eastAsia="Batang" w:hAnsi="Batang"/>
                <w:b/>
                <w:sz w:val="22"/>
                <w:szCs w:val="22"/>
              </w:rPr>
              <w:t>unded</w:t>
            </w:r>
            <w:r>
              <w:rPr>
                <w:rFonts w:ascii="Batang" w:eastAsia="Batang" w:hAnsi="Batang"/>
                <w:b/>
                <w:sz w:val="22"/>
                <w:szCs w:val="22"/>
              </w:rPr>
              <w:t>:</w:t>
            </w:r>
          </w:p>
        </w:tc>
        <w:tc>
          <w:tcPr>
            <w:tcW w:w="1800" w:type="dxa"/>
            <w:shd w:val="clear" w:color="auto" w:fill="auto"/>
          </w:tcPr>
          <w:p w:rsidR="00242D9A" w:rsidRPr="005622E2" w:rsidRDefault="00242D9A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1826CA" w:rsidRPr="005622E2" w:rsidTr="001826CA">
        <w:tc>
          <w:tcPr>
            <w:tcW w:w="3060" w:type="dxa"/>
            <w:shd w:val="clear" w:color="auto" w:fill="auto"/>
          </w:tcPr>
          <w:p w:rsidR="001826CA" w:rsidRDefault="001826CA" w:rsidP="001826CA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>Date Receipts Received:</w:t>
            </w:r>
          </w:p>
        </w:tc>
        <w:tc>
          <w:tcPr>
            <w:tcW w:w="3150" w:type="dxa"/>
            <w:shd w:val="clear" w:color="auto" w:fill="auto"/>
          </w:tcPr>
          <w:p w:rsidR="001826CA" w:rsidRPr="005622E2" w:rsidRDefault="001826CA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:rsidR="001826CA" w:rsidRDefault="001826CA" w:rsidP="00242D9A">
            <w:pPr>
              <w:jc w:val="center"/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>Date Money Released:</w:t>
            </w:r>
          </w:p>
        </w:tc>
        <w:tc>
          <w:tcPr>
            <w:tcW w:w="1800" w:type="dxa"/>
            <w:shd w:val="clear" w:color="auto" w:fill="auto"/>
          </w:tcPr>
          <w:p w:rsidR="001826CA" w:rsidRPr="005622E2" w:rsidRDefault="001826CA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  <w:tr w:rsidR="006E7878" w:rsidRPr="005622E2" w:rsidTr="001826CA">
        <w:tc>
          <w:tcPr>
            <w:tcW w:w="3060" w:type="dxa"/>
            <w:shd w:val="clear" w:color="auto" w:fill="auto"/>
          </w:tcPr>
          <w:p w:rsidR="006E7878" w:rsidRPr="005622E2" w:rsidRDefault="00DF01E5" w:rsidP="00F434BD">
            <w:pPr>
              <w:jc w:val="center"/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 xml:space="preserve">URCE </w:t>
            </w:r>
            <w:r w:rsidR="006A2419" w:rsidRPr="005622E2">
              <w:rPr>
                <w:rFonts w:ascii="Batang" w:eastAsia="Batang" w:hAnsi="Batang"/>
                <w:b/>
                <w:sz w:val="22"/>
                <w:szCs w:val="22"/>
              </w:rPr>
              <w:t>Director</w:t>
            </w:r>
            <w:r w:rsidR="006E7878" w:rsidRPr="005622E2">
              <w:rPr>
                <w:rFonts w:ascii="Batang" w:eastAsia="Batang" w:hAnsi="Batang"/>
                <w:b/>
                <w:sz w:val="22"/>
                <w:szCs w:val="22"/>
              </w:rPr>
              <w:t>’s signature</w:t>
            </w:r>
            <w:r w:rsidR="00A52DF7">
              <w:rPr>
                <w:rFonts w:ascii="Batang" w:eastAsia="Batang" w:hAnsi="Batang"/>
                <w:b/>
                <w:sz w:val="22"/>
                <w:szCs w:val="22"/>
              </w:rPr>
              <w:t>:</w:t>
            </w:r>
          </w:p>
        </w:tc>
        <w:tc>
          <w:tcPr>
            <w:tcW w:w="3150" w:type="dxa"/>
            <w:shd w:val="clear" w:color="auto" w:fill="auto"/>
          </w:tcPr>
          <w:p w:rsidR="006E7878" w:rsidRPr="005622E2" w:rsidRDefault="006E7878" w:rsidP="00F434BD">
            <w:pPr>
              <w:jc w:val="center"/>
              <w:rPr>
                <w:rFonts w:ascii="Batang" w:eastAsia="Batang" w:hAnsi="Batang"/>
                <w:b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:rsidR="00E72960" w:rsidRDefault="001826CA" w:rsidP="00F434BD">
            <w:pPr>
              <w:jc w:val="center"/>
              <w:rPr>
                <w:rFonts w:ascii="Batang" w:eastAsia="Batang" w:hAnsi="Batang"/>
                <w:b/>
                <w:sz w:val="22"/>
                <w:szCs w:val="22"/>
              </w:rPr>
            </w:pPr>
            <w:r>
              <w:rPr>
                <w:rFonts w:ascii="Batang" w:eastAsia="Batang" w:hAnsi="Batang"/>
                <w:b/>
                <w:sz w:val="22"/>
                <w:szCs w:val="22"/>
              </w:rPr>
              <w:t xml:space="preserve">Signature </w:t>
            </w:r>
            <w:r w:rsidR="00E72960" w:rsidRPr="005622E2">
              <w:rPr>
                <w:rFonts w:ascii="Batang" w:eastAsia="Batang" w:hAnsi="Batang"/>
                <w:b/>
                <w:sz w:val="22"/>
                <w:szCs w:val="22"/>
              </w:rPr>
              <w:t>Date</w:t>
            </w:r>
            <w:r w:rsidR="00A52DF7">
              <w:rPr>
                <w:rFonts w:ascii="Batang" w:eastAsia="Batang" w:hAnsi="Batang"/>
                <w:b/>
                <w:sz w:val="22"/>
                <w:szCs w:val="22"/>
              </w:rPr>
              <w:t>:</w:t>
            </w:r>
          </w:p>
          <w:p w:rsidR="006E7878" w:rsidRPr="00E72960" w:rsidRDefault="006E7878" w:rsidP="00E72960">
            <w:pPr>
              <w:jc w:val="right"/>
              <w:rPr>
                <w:rFonts w:ascii="Batang" w:eastAsia="Batang" w:hAnsi="Batang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="006E7878" w:rsidRDefault="006E7878" w:rsidP="00F434BD">
            <w:pPr>
              <w:jc w:val="center"/>
              <w:rPr>
                <w:rFonts w:ascii="Batang" w:eastAsia="Batang" w:hAnsi="Batang"/>
                <w:b/>
                <w:sz w:val="22"/>
                <w:szCs w:val="22"/>
              </w:rPr>
            </w:pPr>
          </w:p>
          <w:p w:rsidR="001826CA" w:rsidRPr="005622E2" w:rsidRDefault="001826CA" w:rsidP="001826CA">
            <w:pPr>
              <w:rPr>
                <w:rFonts w:ascii="Batang" w:eastAsia="Batang" w:hAnsi="Batang"/>
                <w:b/>
                <w:sz w:val="22"/>
                <w:szCs w:val="22"/>
              </w:rPr>
            </w:pPr>
          </w:p>
        </w:tc>
      </w:tr>
    </w:tbl>
    <w:p w:rsidR="00163A0C" w:rsidRPr="005622E2" w:rsidRDefault="00163A0C" w:rsidP="00E65159">
      <w:pPr>
        <w:jc w:val="center"/>
        <w:rPr>
          <w:rFonts w:ascii="Batang" w:eastAsia="Batang" w:hAnsi="Batang"/>
          <w:sz w:val="22"/>
          <w:szCs w:val="22"/>
        </w:rPr>
      </w:pPr>
    </w:p>
    <w:tbl>
      <w:tblPr>
        <w:tblpPr w:leftFromText="180" w:rightFromText="180" w:vertAnchor="page" w:horzAnchor="margin" w:tblpX="486" w:tblpY="12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02"/>
      </w:tblGrid>
      <w:tr w:rsidR="00E72960" w:rsidRPr="005622E2" w:rsidTr="00E72960">
        <w:trPr>
          <w:trHeight w:val="5328"/>
        </w:trPr>
        <w:tc>
          <w:tcPr>
            <w:tcW w:w="9702" w:type="dxa"/>
            <w:shd w:val="clear" w:color="auto" w:fill="auto"/>
          </w:tcPr>
          <w:p w:rsidR="00E72960" w:rsidRPr="005622E2" w:rsidRDefault="00E72960" w:rsidP="00E72960">
            <w:pPr>
              <w:rPr>
                <w:rFonts w:ascii="Batang" w:eastAsia="Batang" w:hAnsi="Batang"/>
                <w:b/>
                <w:sz w:val="22"/>
                <w:szCs w:val="22"/>
              </w:rPr>
            </w:pPr>
            <w:r w:rsidRPr="005622E2">
              <w:rPr>
                <w:rFonts w:ascii="Batang" w:eastAsia="Batang" w:hAnsi="Batang"/>
                <w:b/>
                <w:sz w:val="22"/>
                <w:szCs w:val="22"/>
                <w:u w:val="single"/>
              </w:rPr>
              <w:lastRenderedPageBreak/>
              <w:t>Description of the Project</w:t>
            </w:r>
            <w:r w:rsidRPr="005622E2">
              <w:rPr>
                <w:rFonts w:ascii="Batang" w:eastAsia="Batang" w:hAnsi="Batang"/>
                <w:b/>
                <w:sz w:val="22"/>
                <w:szCs w:val="22"/>
              </w:rPr>
              <w:t>:</w:t>
            </w:r>
          </w:p>
          <w:p w:rsidR="00E72960" w:rsidRPr="005622E2" w:rsidRDefault="00E72960" w:rsidP="00E72960">
            <w:pPr>
              <w:rPr>
                <w:rFonts w:ascii="Batang" w:eastAsia="Batang" w:hAnsi="Batang"/>
                <w:b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b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b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  <w:p w:rsidR="00E72960" w:rsidRPr="005622E2" w:rsidRDefault="00E72960" w:rsidP="00E72960">
            <w:pPr>
              <w:rPr>
                <w:rFonts w:ascii="Batang" w:eastAsia="Batang" w:hAnsi="Batang"/>
                <w:sz w:val="22"/>
                <w:szCs w:val="22"/>
              </w:rPr>
            </w:pPr>
          </w:p>
        </w:tc>
      </w:tr>
    </w:tbl>
    <w:p w:rsidR="00F434BD" w:rsidRDefault="00F434BD" w:rsidP="00F434BD">
      <w:pPr>
        <w:rPr>
          <w:rFonts w:ascii="Batang" w:eastAsia="Batang" w:hAnsi="Batang"/>
        </w:rPr>
      </w:pPr>
    </w:p>
    <w:p w:rsidR="00E72960" w:rsidRPr="005622E2" w:rsidRDefault="00E72960" w:rsidP="00F434BD">
      <w:pPr>
        <w:rPr>
          <w:rFonts w:ascii="Batang" w:eastAsia="Batang" w:hAnsi="Batang"/>
          <w:vanish/>
        </w:rPr>
      </w:pPr>
    </w:p>
    <w:p w:rsidR="00E614CF" w:rsidRPr="005622E2" w:rsidRDefault="00E614CF">
      <w:pPr>
        <w:rPr>
          <w:rFonts w:ascii="Batang" w:eastAsia="Batang" w:hAnsi="Batang"/>
          <w:sz w:val="22"/>
          <w:szCs w:val="22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72960" w:rsidRPr="00D72683" w:rsidTr="00D72683">
        <w:trPr>
          <w:trHeight w:val="5328"/>
        </w:trPr>
        <w:tc>
          <w:tcPr>
            <w:tcW w:w="9720" w:type="dxa"/>
            <w:shd w:val="clear" w:color="auto" w:fill="auto"/>
          </w:tcPr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  <w:r w:rsidRPr="00D72683">
              <w:rPr>
                <w:rFonts w:ascii="Batang" w:eastAsia="Batang" w:hAnsi="Batang"/>
                <w:b/>
                <w:sz w:val="22"/>
                <w:szCs w:val="22"/>
                <w:u w:val="single"/>
              </w:rPr>
              <w:t>Significance of the Project for Professional Development</w:t>
            </w: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 w:rsidP="00D72683">
            <w:pPr>
              <w:spacing w:before="26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E72960" w:rsidRPr="00D72683" w:rsidRDefault="00E72960">
            <w:pPr>
              <w:rPr>
                <w:rFonts w:ascii="Batang" w:eastAsia="Batang" w:hAnsi="Batang"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:rsidR="00E614CF" w:rsidRPr="005622E2" w:rsidRDefault="00E614CF">
      <w:pPr>
        <w:rPr>
          <w:rFonts w:ascii="Batang" w:eastAsia="Batang" w:hAnsi="Batang"/>
          <w:sz w:val="22"/>
          <w:szCs w:val="22"/>
        </w:rPr>
      </w:pPr>
    </w:p>
    <w:p w:rsidR="006E7878" w:rsidRPr="005622E2" w:rsidRDefault="006E7878">
      <w:pPr>
        <w:rPr>
          <w:rFonts w:ascii="Batang" w:eastAsia="Batang" w:hAnsi="Batang"/>
          <w:sz w:val="22"/>
          <w:szCs w:val="22"/>
        </w:rPr>
      </w:pPr>
    </w:p>
    <w:tbl>
      <w:tblPr>
        <w:tblW w:w="9720" w:type="dxa"/>
        <w:tblInd w:w="3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0"/>
      </w:tblGrid>
      <w:tr w:rsidR="00E614CF" w:rsidRPr="005622E2" w:rsidTr="00E72960">
        <w:trPr>
          <w:cantSplit/>
          <w:trHeight w:val="4249"/>
        </w:trPr>
        <w:tc>
          <w:tcPr>
            <w:tcW w:w="9720" w:type="dxa"/>
            <w:tcBorders>
              <w:top w:val="single" w:sz="7" w:space="0" w:color="auto"/>
              <w:left w:val="single" w:sz="7" w:space="0" w:color="auto"/>
              <w:bottom w:val="single" w:sz="7" w:space="0" w:color="auto"/>
              <w:right w:val="single" w:sz="7" w:space="0" w:color="auto"/>
            </w:tcBorders>
          </w:tcPr>
          <w:p w:rsidR="007730FB" w:rsidRPr="005622E2" w:rsidRDefault="007730FB">
            <w:pPr>
              <w:spacing w:before="152"/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  <w:r w:rsidRPr="005622E2">
              <w:rPr>
                <w:rFonts w:ascii="Batang" w:eastAsia="Batang" w:hAnsi="Batang"/>
                <w:sz w:val="22"/>
                <w:szCs w:val="22"/>
              </w:rPr>
              <w:lastRenderedPageBreak/>
              <w:t xml:space="preserve"> </w:t>
            </w:r>
            <w:r w:rsidRPr="005622E2">
              <w:rPr>
                <w:rFonts w:ascii="Batang" w:eastAsia="Batang" w:hAnsi="Batang"/>
                <w:b/>
                <w:sz w:val="22"/>
                <w:szCs w:val="22"/>
                <w:u w:val="single"/>
              </w:rPr>
              <w:t>Budget For the Project:</w:t>
            </w:r>
          </w:p>
          <w:p w:rsidR="00E614CF" w:rsidRPr="005622E2" w:rsidRDefault="00E614CF">
            <w:pPr>
              <w:rPr>
                <w:rFonts w:ascii="Batang" w:eastAsia="Batang" w:hAnsi="Batang"/>
                <w:b/>
                <w:sz w:val="22"/>
                <w:szCs w:val="22"/>
                <w:u w:val="single"/>
              </w:rPr>
            </w:pPr>
          </w:p>
          <w:p w:rsidR="003C1DA9" w:rsidRPr="005622E2" w:rsidRDefault="003C1DA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3C1DA9" w:rsidRPr="005622E2" w:rsidRDefault="003C1DA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6A2419" w:rsidRPr="005622E2" w:rsidRDefault="006A2419" w:rsidP="003C1DA9">
            <w:pPr>
              <w:rPr>
                <w:rFonts w:ascii="Batang" w:eastAsia="Batang" w:hAnsi="Batang" w:cs="Arial"/>
                <w:sz w:val="24"/>
                <w:szCs w:val="24"/>
              </w:rPr>
            </w:pPr>
          </w:p>
          <w:p w:rsidR="00E614CF" w:rsidRPr="005622E2" w:rsidRDefault="003C1DA9" w:rsidP="006A2419">
            <w:pPr>
              <w:rPr>
                <w:rFonts w:ascii="Batang" w:eastAsia="Batang" w:hAnsi="Batang"/>
                <w:b/>
                <w:i/>
                <w:sz w:val="24"/>
                <w:szCs w:val="24"/>
              </w:rPr>
            </w:pPr>
            <w:r w:rsidRPr="005622E2">
              <w:rPr>
                <w:rFonts w:ascii="Batang" w:eastAsia="Batang" w:hAnsi="Batang" w:cs="Arial"/>
                <w:b/>
                <w:i/>
                <w:sz w:val="24"/>
                <w:szCs w:val="24"/>
              </w:rPr>
              <w:t>Total =</w:t>
            </w:r>
          </w:p>
        </w:tc>
      </w:tr>
    </w:tbl>
    <w:p w:rsidR="00E614CF" w:rsidRPr="005622E2" w:rsidRDefault="00E614CF">
      <w:pPr>
        <w:rPr>
          <w:rFonts w:ascii="Batang" w:eastAsia="Batang" w:hAnsi="Batang"/>
          <w:b/>
          <w:bCs/>
          <w:sz w:val="22"/>
          <w:szCs w:val="22"/>
        </w:rPr>
      </w:pPr>
    </w:p>
    <w:p w:rsidR="005622E2" w:rsidRPr="005622E2" w:rsidRDefault="00402291">
      <w:pPr>
        <w:rPr>
          <w:rFonts w:ascii="Batang" w:eastAsia="Batang" w:hAnsi="Batang"/>
          <w:sz w:val="22"/>
          <w:szCs w:val="22"/>
        </w:rPr>
      </w:pPr>
      <w:r>
        <w:rPr>
          <w:rFonts w:ascii="Batang" w:eastAsia="Batang" w:hAnsi="Batang"/>
          <w:sz w:val="22"/>
          <w:szCs w:val="22"/>
        </w:rPr>
        <w:t>*Attach a letter</w:t>
      </w:r>
      <w:r w:rsidR="0099417F">
        <w:rPr>
          <w:rFonts w:ascii="Batang" w:eastAsia="Batang" w:hAnsi="Batang"/>
          <w:sz w:val="22"/>
          <w:szCs w:val="22"/>
        </w:rPr>
        <w:t xml:space="preserve"> of recommendation from </w:t>
      </w:r>
      <w:r>
        <w:rPr>
          <w:rFonts w:ascii="Batang" w:eastAsia="Batang" w:hAnsi="Batang"/>
          <w:sz w:val="22"/>
          <w:szCs w:val="22"/>
        </w:rPr>
        <w:t>your Faculty</w:t>
      </w:r>
      <w:r w:rsidR="0099417F">
        <w:rPr>
          <w:rFonts w:ascii="Batang" w:eastAsia="Batang" w:hAnsi="Batang"/>
          <w:sz w:val="22"/>
          <w:szCs w:val="22"/>
        </w:rPr>
        <w:t xml:space="preserve"> Mentor to this application.</w:t>
      </w:r>
    </w:p>
    <w:sectPr w:rsidR="005622E2" w:rsidRPr="005622E2">
      <w:headerReference w:type="default" r:id="rId6"/>
      <w:footerReference w:type="even" r:id="rId7"/>
      <w:footerReference w:type="default" r:id="rId8"/>
      <w:footnotePr>
        <w:numRestart w:val="eachPage"/>
      </w:footnotePr>
      <w:endnotePr>
        <w:numFmt w:val="decimal"/>
      </w:endnotePr>
      <w:type w:val="continuous"/>
      <w:pgSz w:w="12240" w:h="15840"/>
      <w:pgMar w:top="864" w:right="864" w:bottom="864" w:left="864" w:header="864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120C" w:rsidRDefault="0068120C">
      <w:r>
        <w:separator/>
      </w:r>
    </w:p>
  </w:endnote>
  <w:endnote w:type="continuationSeparator" w:id="0">
    <w:p w:rsidR="0068120C" w:rsidRDefault="0068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31B6" w:rsidRDefault="00A231B6" w:rsidP="00204BC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231B6" w:rsidRDefault="00A231B6" w:rsidP="00204BC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31B6" w:rsidRDefault="00A231B6" w:rsidP="005D17D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244A">
      <w:rPr>
        <w:rStyle w:val="PageNumber"/>
        <w:noProof/>
      </w:rPr>
      <w:t>3</w:t>
    </w:r>
    <w:r>
      <w:rPr>
        <w:rStyle w:val="PageNumber"/>
      </w:rPr>
      <w:fldChar w:fldCharType="end"/>
    </w:r>
  </w:p>
  <w:p w:rsidR="00A231B6" w:rsidRDefault="00402291" w:rsidP="00204BC8">
    <w:pPr>
      <w:ind w:right="36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URCE Travel Award Revised </w:t>
    </w:r>
    <w:r w:rsidR="0042244A">
      <w:rPr>
        <w:rFonts w:ascii="Arial" w:hAnsi="Arial" w:cs="Arial"/>
        <w:sz w:val="16"/>
        <w:szCs w:val="16"/>
      </w:rPr>
      <w:t>8/23/</w:t>
    </w:r>
    <w:r>
      <w:rPr>
        <w:rFonts w:ascii="Arial" w:hAnsi="Arial" w:cs="Arial"/>
        <w:sz w:val="16"/>
        <w:szCs w:val="16"/>
      </w:rPr>
      <w:t>/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120C" w:rsidRDefault="0068120C">
      <w:r>
        <w:separator/>
      </w:r>
    </w:p>
  </w:footnote>
  <w:footnote w:type="continuationSeparator" w:id="0">
    <w:p w:rsidR="0068120C" w:rsidRDefault="006812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31B6" w:rsidRDefault="00A231B6">
    <w:pPr>
      <w:jc w:val="right"/>
      <w:rPr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NjQ3sjCxMDExNbRU0lEKTi0uzszPAykwrAUAExmChiwAAAA="/>
  </w:docVars>
  <w:rsids>
    <w:rsidRoot w:val="00B16685"/>
    <w:rsid w:val="00046DC4"/>
    <w:rsid w:val="00065563"/>
    <w:rsid w:val="00073F22"/>
    <w:rsid w:val="00082A3C"/>
    <w:rsid w:val="000B4D6D"/>
    <w:rsid w:val="000F441D"/>
    <w:rsid w:val="00134854"/>
    <w:rsid w:val="001356E7"/>
    <w:rsid w:val="00137B8E"/>
    <w:rsid w:val="00137C52"/>
    <w:rsid w:val="00140E83"/>
    <w:rsid w:val="00163A0C"/>
    <w:rsid w:val="001826CA"/>
    <w:rsid w:val="001B7744"/>
    <w:rsid w:val="00204BC8"/>
    <w:rsid w:val="002362A9"/>
    <w:rsid w:val="00242D9A"/>
    <w:rsid w:val="002C74CF"/>
    <w:rsid w:val="0032452F"/>
    <w:rsid w:val="00342813"/>
    <w:rsid w:val="003927DC"/>
    <w:rsid w:val="003C1DA9"/>
    <w:rsid w:val="003C214D"/>
    <w:rsid w:val="003D22F3"/>
    <w:rsid w:val="003F446E"/>
    <w:rsid w:val="00402291"/>
    <w:rsid w:val="0042244A"/>
    <w:rsid w:val="00424466"/>
    <w:rsid w:val="00493695"/>
    <w:rsid w:val="00544602"/>
    <w:rsid w:val="00554B7E"/>
    <w:rsid w:val="005622E2"/>
    <w:rsid w:val="00576BD2"/>
    <w:rsid w:val="00583B8F"/>
    <w:rsid w:val="005A2233"/>
    <w:rsid w:val="005D17DC"/>
    <w:rsid w:val="005D21F0"/>
    <w:rsid w:val="00600C43"/>
    <w:rsid w:val="006409C3"/>
    <w:rsid w:val="0068120C"/>
    <w:rsid w:val="006A2419"/>
    <w:rsid w:val="006B469F"/>
    <w:rsid w:val="006C4DDE"/>
    <w:rsid w:val="006D4381"/>
    <w:rsid w:val="006E7878"/>
    <w:rsid w:val="006F495C"/>
    <w:rsid w:val="00715FB8"/>
    <w:rsid w:val="00723EFE"/>
    <w:rsid w:val="007730FB"/>
    <w:rsid w:val="0078496A"/>
    <w:rsid w:val="007B5E48"/>
    <w:rsid w:val="007C6F17"/>
    <w:rsid w:val="007D0D1A"/>
    <w:rsid w:val="007E4586"/>
    <w:rsid w:val="007F5ABE"/>
    <w:rsid w:val="00800FBA"/>
    <w:rsid w:val="00853965"/>
    <w:rsid w:val="00872020"/>
    <w:rsid w:val="0087556C"/>
    <w:rsid w:val="0088299D"/>
    <w:rsid w:val="008A4685"/>
    <w:rsid w:val="00914F98"/>
    <w:rsid w:val="009338F6"/>
    <w:rsid w:val="009419BA"/>
    <w:rsid w:val="0099417F"/>
    <w:rsid w:val="009E7727"/>
    <w:rsid w:val="00A04BB2"/>
    <w:rsid w:val="00A1373C"/>
    <w:rsid w:val="00A231B6"/>
    <w:rsid w:val="00A52DF7"/>
    <w:rsid w:val="00AA435D"/>
    <w:rsid w:val="00B16685"/>
    <w:rsid w:val="00B5735B"/>
    <w:rsid w:val="00B67699"/>
    <w:rsid w:val="00B72813"/>
    <w:rsid w:val="00B8144A"/>
    <w:rsid w:val="00B94E57"/>
    <w:rsid w:val="00BB6BB7"/>
    <w:rsid w:val="00BD5DF6"/>
    <w:rsid w:val="00C07BCC"/>
    <w:rsid w:val="00C41697"/>
    <w:rsid w:val="00CD11DE"/>
    <w:rsid w:val="00D53A7F"/>
    <w:rsid w:val="00D55A98"/>
    <w:rsid w:val="00D72683"/>
    <w:rsid w:val="00DC61DB"/>
    <w:rsid w:val="00DF01E5"/>
    <w:rsid w:val="00E22EE6"/>
    <w:rsid w:val="00E358F9"/>
    <w:rsid w:val="00E614CF"/>
    <w:rsid w:val="00E65159"/>
    <w:rsid w:val="00E67AF7"/>
    <w:rsid w:val="00E72960"/>
    <w:rsid w:val="00EB7EB7"/>
    <w:rsid w:val="00EC798D"/>
    <w:rsid w:val="00EE1624"/>
    <w:rsid w:val="00F434BD"/>
    <w:rsid w:val="00F773CD"/>
    <w:rsid w:val="00F83AA1"/>
    <w:rsid w:val="00FA4D27"/>
    <w:rsid w:val="00FE1BFD"/>
    <w:rsid w:val="00FE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60D96F7-F357-474A-9B09-6D723F365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pPr>
      <w:keepNext/>
      <w:spacing w:before="152" w:after="8"/>
      <w:outlineLvl w:val="0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23EFE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37C52"/>
  </w:style>
  <w:style w:type="paragraph" w:styleId="BalloonText">
    <w:name w:val="Balloon Text"/>
    <w:basedOn w:val="Normal"/>
    <w:link w:val="BalloonTextChar"/>
    <w:rsid w:val="002C74C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C74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DEVELOPMENT GRANTS</vt:lpstr>
    </vt:vector>
  </TitlesOfParts>
  <Company>EKU ITDS</Company>
  <LinksUpToDate>false</LinksUpToDate>
  <CharactersWithSpaces>1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DEVELOPMENT GRANTS</dc:title>
  <dc:creator>Dana Armstrong</dc:creator>
  <cp:lastModifiedBy>Gore, Jonathan</cp:lastModifiedBy>
  <cp:revision>5</cp:revision>
  <cp:lastPrinted>2011-08-19T18:24:00Z</cp:lastPrinted>
  <dcterms:created xsi:type="dcterms:W3CDTF">2017-02-02T17:56:00Z</dcterms:created>
  <dcterms:modified xsi:type="dcterms:W3CDTF">2017-08-23T14:33:00Z</dcterms:modified>
</cp:coreProperties>
</file>